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p>
    <w:bookmarkStart w:id="20" w:name="X7b9ea563d16d3078efa2dcad181f4fb2dd26c2e"/>
    <w:p>
      <w:pPr>
        <w:pStyle w:val="Heading1"/>
      </w:pPr>
      <w:r>
        <w:t xml:space="preserve">Internship Application Letter for Musician Position</w:t>
      </w:r>
    </w:p>
    <w:bookmarkEnd w:id="20"/>
    <w:p>
      <w:pPr>
        <w:pStyle w:val="FirstParagraph"/>
      </w:pPr>
      <w:r>
        <w:t xml:space="preserve">Alex Morgan</w:t>
      </w:r>
      <w:r>
        <w:br/>
      </w:r>
      <w:r>
        <w:t xml:space="preserve">254 West 57th Street, Apt 4B</w:t>
      </w:r>
      <w:r>
        <w:br/>
      </w:r>
      <w:r>
        <w:t xml:space="preserve">New York, NY 10019</w:t>
      </w:r>
      <w:r>
        <w:br/>
      </w:r>
      <w:r>
        <w:t xml:space="preserve">alex.morgan@email.com | (212) 555-7890</w:t>
      </w:r>
    </w:p>
    <w:p>
      <w:pPr>
        <w:pStyle w:val="BodyText"/>
      </w:pPr>
      <w:r>
        <w:t xml:space="preserve">October 26, 2023</w:t>
      </w:r>
    </w:p>
    <w:p>
      <w:pPr>
        <w:pStyle w:val="BodyText"/>
      </w:pPr>
      <w:r>
        <w:t xml:space="preserve">Hiring Manager</w:t>
      </w:r>
      <w:r>
        <w:br/>
      </w:r>
      <w:r>
        <w:t xml:space="preserve">The New York City Music Initiative</w:t>
      </w:r>
      <w:r>
        <w:br/>
      </w:r>
      <w:r>
        <w:t xml:space="preserve">145 W. 31st Street, Suite 700</w:t>
      </w:r>
      <w:r>
        <w:br/>
      </w:r>
      <w:r>
        <w:t xml:space="preserve">New York, NY 10001</w:t>
      </w:r>
    </w:p>
    <w:p>
      <w:pPr>
        <w:pStyle w:val="BodyText"/>
      </w:pPr>
      <w:r>
        <w:t xml:space="preserve">Dear Hiring Manager,</w:t>
      </w:r>
    </w:p>
    <w:p>
      <w:pPr>
        <w:pStyle w:val="BodyText"/>
      </w:pPr>
      <w:r>
        <w:t xml:space="preserve">I am writing with profound enthusiasm to submit my application for the Musician Internship position at The New York City Music Initiative, as advertised on the United States Department of Cultural Affairs website. As a dedicated and versatile</w:t>
      </w:r>
      <w:r>
        <w:t xml:space="preserve"> </w:t>
      </w:r>
      <w:r>
        <w:rPr>
          <w:bCs/>
          <w:b/>
        </w:rPr>
        <w:t xml:space="preserve">Musician</w:t>
      </w:r>
      <w:r>
        <w:t xml:space="preserve"> </w:t>
      </w:r>
      <w:r>
        <w:t xml:space="preserve">deeply embedded in the dynamic artistic ecosystem of</w:t>
      </w:r>
      <w:r>
        <w:t xml:space="preserve"> </w:t>
      </w:r>
      <w:r>
        <w:rPr>
          <w:iCs/>
          <w:i/>
        </w:rPr>
        <w:t xml:space="preserve">United States New York City</w:t>
      </w:r>
      <w:r>
        <w:t xml:space="preserve">, I believe this internship represents a pivotal opportunity to contribute to an organization that champions musical innovation while nurturing emerging talent in the heart of America's cultural capital. This Internship Application Letter serves as both my formal submission and testament to my unwavering commitment to the thriving arts community that defines our city.</w:t>
      </w:r>
    </w:p>
    <w:p>
      <w:pPr>
        <w:pStyle w:val="BodyText"/>
      </w:pPr>
      <w:r>
        <w:t xml:space="preserve">My journey as a</w:t>
      </w:r>
      <w:r>
        <w:t xml:space="preserve"> </w:t>
      </w:r>
      <w:r>
        <w:rPr>
          <w:bCs/>
          <w:b/>
        </w:rPr>
        <w:t xml:space="preserve">Musician</w:t>
      </w:r>
      <w:r>
        <w:t xml:space="preserve"> </w:t>
      </w:r>
      <w:r>
        <w:t xml:space="preserve">began at the Juilliard School, where I earned a Bachelor of Music in Performance with honors, specializing in contemporary jazz composition. However, my true artistic education has unfolded on the streets and stages of New York City itself. For three years, I've been an active participant in the city's vibrant music scene—performing weekly at iconic venues like Smalls Jazz Club and The Village Vanguard while also collaborating with experimental ensembles such as Brooklyn Collective. My repertoire spans jazz fusion, Afro-Cuban rhythms, and electronic soundscapes, but what defines my approach is a commitment to storytelling through music that resonates with New York's diverse cultural fabric. I've composed original works featured in the "City Sounds" public art series at Grand Central Terminal and recently co-created a community music project with Harlem-based youth organizations that received recognition from the NYC Department of Parks &amp; Recreation.</w:t>
      </w:r>
    </w:p>
    <w:bookmarkStart w:id="21" w:name="why-new-york-city-why-this-internship"/>
    <w:p>
      <w:pPr>
        <w:pStyle w:val="Heading2"/>
      </w:pPr>
      <w:r>
        <w:t xml:space="preserve">Why New York City? Why This Internship?</w:t>
      </w:r>
    </w:p>
    <w:p>
      <w:pPr>
        <w:pStyle w:val="FirstParagraph"/>
      </w:pPr>
      <w:r>
        <w:t xml:space="preserve">The unique energy of</w:t>
      </w:r>
      <w:r>
        <w:t xml:space="preserve"> </w:t>
      </w:r>
      <w:r>
        <w:rPr>
          <w:iCs/>
          <w:i/>
        </w:rPr>
        <w:t xml:space="preserve">United States New York City</w:t>
      </w:r>
      <w:r>
        <w:t xml:space="preserve"> </w:t>
      </w:r>
      <w:r>
        <w:t xml:space="preserve">is not merely a backdrop for my artistry—it is the essential catalyst for my creative evolution. Living and working in this global metropolis has taught me that music thrives on friction, diversity, and constant dialogue. As I write this letter from my apartment overlooking Central Park—a view punctuated by the distant hum of subway trains and street musicians—I am acutely aware of how deeply interconnected our city's musical life is with its social, historical, and political narratives. The New York City Music Initiative’s mission to "democratize music education through neighborhood-based partnerships" directly aligns with my belief that art must serve community. I’ve witnessed firsthand how your initiatives transformed abandoned storefronts in Queens into vibrant performance spaces during the post-pandemic cultural renaissance, creating pathways for artists like myself who started playing coffee shops at 18.</w:t>
      </w:r>
    </w:p>
    <w:bookmarkEnd w:id="21"/>
    <w:bookmarkStart w:id="22" w:name="relevant-skills-and-experiences"/>
    <w:p>
      <w:pPr>
        <w:pStyle w:val="Heading2"/>
      </w:pPr>
      <w:r>
        <w:t xml:space="preserve">Relevant Skills and Experiences</w:t>
      </w:r>
    </w:p>
    <w:p>
      <w:pPr>
        <w:pStyle w:val="FirstParagraph"/>
      </w:pPr>
      <w:r>
        <w:t xml:space="preserve">Beyond my performance background, I offer a comprehensive skill set tailored to support your internship goals. My technical proficiency includes Pro Tools audio editing, Ableton Live composition, and digital music publishing through Soundrop. As a teaching assistant at the Manhattan School of Music's community outreach program last year, I developed curriculum for 20+ students aged 8–15, focusing on songwriting as a tool for self-expression—a skill directly applicable to your youth mentorship initiatives. I’ve also managed social media campaigns that grew an independent artist collective’s online following by 300% in six months through targeted content about NYC music history. What truly sets me apart is my understanding of how</w:t>
      </w:r>
      <w:r>
        <w:t xml:space="preserve"> </w:t>
      </w:r>
      <w:r>
        <w:rPr>
          <w:iCs/>
          <w:i/>
        </w:rPr>
        <w:t xml:space="preserve">United States New York City</w:t>
      </w:r>
      <w:r>
        <w:t xml:space="preserve">’s unique infrastructure—its subway networks, public parks, and cultural institutions—can be leveraged to create accessible music experiences. For instance, I spearheaded a "Street Symphony" project where musicians played impromptu mini-concerts at different subway stations during rush hour, documenting how commuters engaged with the music across boroughs.</w:t>
      </w:r>
    </w:p>
    <w:bookmarkEnd w:id="22"/>
    <w:bookmarkStart w:id="23" w:name="alignment-with-organizational-values"/>
    <w:p>
      <w:pPr>
        <w:pStyle w:val="Heading2"/>
      </w:pPr>
      <w:r>
        <w:t xml:space="preserve">Alignment with Organizational Values</w:t>
      </w:r>
    </w:p>
    <w:p>
      <w:pPr>
        <w:pStyle w:val="FirstParagraph"/>
      </w:pPr>
      <w:r>
        <w:t xml:space="preserve">Your organization’s emphasis on "cultural equity" deeply resonates with my artistic philosophy. During my time interning at Lincoln Center’s education department last summer, I assisted in developing a free workshop series for unhoused artists that culminated in a performance at the Metropolitan Museum of Art—a project that mirrored your recent "Neighborhood Harmony" initiative. I understand that true innovation in arts administration requires humility and active listening, not just professional expertise. My work with the Bronx-based nonprofit "Rhythm Roots" taught me to design programs responsive to community needs rather than imposing external agendas—a principle central to The New York City Music Initiative’s approach.</w:t>
      </w:r>
    </w:p>
    <w:bookmarkEnd w:id="23"/>
    <w:bookmarkStart w:id="24" w:name="why-this-internship-matters"/>
    <w:p>
      <w:pPr>
        <w:pStyle w:val="Heading2"/>
      </w:pPr>
      <w:r>
        <w:t xml:space="preserve">Why This Internship Matters</w:t>
      </w:r>
    </w:p>
    <w:p>
      <w:pPr>
        <w:pStyle w:val="FirstParagraph"/>
      </w:pPr>
      <w:r>
        <w:t xml:space="preserve">As a musician deeply invested in the future of NYC's arts ecosystem, this internship is not merely a stepping stone—it’s a commitment to co-create solutions for challenges I face daily: precarious gig work, limited rehearsal spaces, and the struggle to make art financially sustainable while serving communities. The opportunity to learn from your team’s award-winning models for artist residencies and community partnerships would equip me with the strategic tools needed to advocate effectively for musicians like myself in a city where cultural vitality is both our greatest resource and our most fragile asset. I am particularly eager to contribute my experience in navigating NYC’s complex arts bureaucracy—having successfully secured permits for over 50 street performances across five boroughs—to streamline your upcoming festival programming.</w:t>
      </w:r>
    </w:p>
    <w:p>
      <w:pPr>
        <w:pStyle w:val="BodyText"/>
      </w:pPr>
      <w:r>
        <w:t xml:space="preserve">My attachment to New York City’s musical soul runs deeper than professional aspiration. It is personal: I grew up in a housing project in East Harlem where the sounds of salsa bands practicing on stoops and hip-hop beats echoing from open windows were my first introduction to art as communal language. That experience fuels my dedication to ensuring every child in NYC has access to music education that honors their heritage, just as I was fortunate to have. I am eager to bring this perspective, combined with my hands-on skills and unwavering passion for our city's creative heartbeat, directly into your team’s mission.</w:t>
      </w:r>
    </w:p>
    <w:p>
      <w:pPr>
        <w:pStyle w:val="BodyText"/>
      </w:pPr>
      <w:r>
        <w:t xml:space="preserve">I have attached my resume detailing further projects and references from collaborators including Maria Torres (Artistic Director, Harlem Stage) and David Chen (Director of Education, Brooklyn Academy of Music). I am available for an interview at your earliest convenience—whether via Zoom in the quiet hours before dawn or over coffee at Joe’s Coffee on Broadway. I look forward to discussing how my background as a</w:t>
      </w:r>
      <w:r>
        <w:t xml:space="preserve"> </w:t>
      </w:r>
      <w:r>
        <w:rPr>
          <w:bCs/>
          <w:b/>
        </w:rPr>
        <w:t xml:space="preserve">Musician</w:t>
      </w:r>
      <w:r>
        <w:t xml:space="preserve"> </w:t>
      </w:r>
      <w:r>
        <w:t xml:space="preserve">rooted in</w:t>
      </w:r>
      <w:r>
        <w:t xml:space="preserve"> </w:t>
      </w:r>
      <w:r>
        <w:rPr>
          <w:iCs/>
          <w:i/>
        </w:rPr>
        <w:t xml:space="preserve">United States New York City</w:t>
      </w:r>
      <w:r>
        <w:t xml:space="preserve"> </w:t>
      </w:r>
      <w:r>
        <w:t xml:space="preserve">can contribute to the transformative work of The New York City Music Initiative.</w:t>
      </w:r>
    </w:p>
    <w:p>
      <w:pPr>
        <w:pStyle w:val="BodyText"/>
      </w:pPr>
      <w:r>
        <w:t xml:space="preserve">Sincerely,</w:t>
      </w:r>
    </w:p>
    <w:p>
      <w:pPr>
        <w:pStyle w:val="BodyText"/>
      </w:pPr>
      <w:r>
        <w:t xml:space="preserve">Alex Morga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dc:title>
  <dc:creator/>
  <dc:language>en</dc:language>
  <cp:keywords/>
  <dcterms:created xsi:type="dcterms:W3CDTF">2025-12-10T16:20:28Z</dcterms:created>
  <dcterms:modified xsi:type="dcterms:W3CDTF">2025-12-10T16:20:28Z</dcterms:modified>
</cp:coreProperties>
</file>

<file path=docProps/custom.xml><?xml version="1.0" encoding="utf-8"?>
<Properties xmlns="http://schemas.openxmlformats.org/officeDocument/2006/custom-properties" xmlns:vt="http://schemas.openxmlformats.org/officeDocument/2006/docPropsVTypes"/>
</file>